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ю каталог для программ лабораторной работы № 6, перехожу в него и создаю файл lab6-1.asm.</w:t>
      </w:r>
    </w:p>
    <w:p>
      <w:pPr>
        <w:pStyle w:val="BodyText"/>
      </w:pPr>
      <w:r>
        <w:t xml:space="preserve">Программы, которые будут приведены далее, демонстрируют вывод символьных и численных значений, записанных в регистр eax.</w:t>
      </w:r>
    </w:p>
    <w:p>
      <w:pPr>
        <w:pStyle w:val="BodyText"/>
      </w:pPr>
      <w:r>
        <w:t xml:space="preserve">В первой программе в регистр eax записывается символ 6 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в регистр ebx – символ 4 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 Далее, к значению в регистре eax прибавляется значение регистра ebx командой add eax, ebx. Результат сложения записывается в регистр eax. После этого выводится результат.</w:t>
      </w:r>
    </w:p>
    <w:p>
      <w:pPr>
        <w:pStyle w:val="BodyText"/>
      </w:pPr>
      <w:r>
        <w:t xml:space="preserve">Так как функция sprintLF требует, чтобы в регистр eax был записан адрес, используется дополнительная переменная. Для этого записываю значение из регистра eax в переменную buf1 командой mov [buf1], eax, затем записываю адрес переменной buf1 в регистр eax командой mov eax, buf1 и вызываю функцию sprintLF.</w:t>
      </w:r>
    </w:p>
    <w:p>
      <w:pPr>
        <w:pStyle w:val="CaptionedFigure"/>
      </w:pPr>
      <w:bookmarkStart w:id="24" w:name="fig:001"/>
      <w:r>
        <w:drawing>
          <wp:inline>
            <wp:extent cx="3234088" cy="3407343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9275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 eax мы ожидаем увидеть число 10. Однако результатом будет символ j. Это происходит потому, что код символа 6 равен 54 в десятичной системе (или 00110110 в двоичной), а код символа 4 – 52 в десятичной системе (или 00110100 в двоичной). После выполнения команды add eax, ebx, в регистр eax записывается сумма кодов, равная 106, что соответствует символу j.</w:t>
      </w:r>
    </w:p>
    <w:p>
      <w:pPr>
        <w:pStyle w:val="BodyText"/>
      </w:pPr>
      <w:r>
        <w:t xml:space="preserve">Далее, в программе вместо символов записываю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426593" cy="2954955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971872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выводится не число 10, а символ с кодом 10, который представляет собой символ конца строки. Этот символ не отображается в консоли, но добавляет пустую строку.</w:t>
      </w:r>
    </w:p>
    <w:p>
      <w:pPr>
        <w:pStyle w:val="BodyText"/>
      </w:pPr>
      <w:r>
        <w:t xml:space="preserve">Для работы с числами в файле in_out.asm реализованы функции для преобразования символов ASCII в числа и наоборот. Преобразую программу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898231" cy="2695073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24073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работы программы будет число 106. Здесь, как и в первом примере, команда add складывает коды символов 6 и 4 (54 + 52 = 106). Однако, в отличие от предыдущей программы, функция iprintLF позволяет вывести именно число, а не символ, соответствующий данному коду.</w:t>
      </w:r>
    </w:p>
    <w:p>
      <w:pPr>
        <w:pStyle w:val="BodyText"/>
      </w:pPr>
      <w:r>
        <w:t xml:space="preserve">Заменяю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186989" cy="2964581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В данном случае, благодаря функции iprintLF, выводится число 10, так как операндами являются числа.</w:t>
      </w:r>
    </w:p>
    <w:p>
      <w:pPr>
        <w:pStyle w:val="CaptionedFigure"/>
      </w:pPr>
      <w:bookmarkStart w:id="52" w:name="fig:008"/>
      <w:r>
        <w:drawing>
          <wp:inline>
            <wp:extent cx="5334000" cy="906190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яю функцию iprintLF на iprint и создаю исполняемый файл, затем запускаю программу. Вывод отличается тем, что теперь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677924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Примером арифметических операций в NASM будет программа для вычисления выражения $ f(x) = (5 * 2 + 3)/3 $.</w:t>
      </w:r>
    </w:p>
    <w:p>
      <w:pPr>
        <w:pStyle w:val="CaptionedFigure"/>
      </w:pPr>
      <w:bookmarkStart w:id="61" w:name="fig:010"/>
      <w:r>
        <w:drawing>
          <wp:inline>
            <wp:extent cx="4543124" cy="5216892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851647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 $ f(x) = (4 * 6 + 2)/5 $. Создаю исполняемый файл и проверяю его работу.</w:t>
      </w:r>
    </w:p>
    <w:p>
      <w:pPr>
        <w:pStyle w:val="CaptionedFigure"/>
      </w:pPr>
      <w:bookmarkStart w:id="69" w:name="fig:012"/>
      <w:r>
        <w:drawing>
          <wp:inline>
            <wp:extent cx="4572000" cy="5168766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57653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Другим примером будет программа для вычисления варианта задания по номеру студенческого билета. В этом случае число, с которым производятся арифметические операции, вводится с клавиатуры. Для корректной работы с числами, введенные символы необходимо преобразовать в числовой формат, для чего используется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533498" cy="4947385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174662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строки листинга отвечают за вывод на экран сообщения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Ваш вариант:</w:t>
      </w:r>
      <w:r>
        <w:rPr>
          <w:bCs/>
          <w:b/>
        </w:rPr>
        <w:t xml:space="preserve">’</w:t>
      </w:r>
      <w:r>
        <w:rPr>
          <w:bCs/>
          <w:b/>
        </w:rP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запис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mov ecx, x — записывает значение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mov edx, 80 — записывает значение 80 в регистр edx.</w:t>
      </w:r>
    </w:p>
    <w:p>
      <w:pPr>
        <w:numPr>
          <w:ilvl w:val="1"/>
          <w:numId w:val="1003"/>
        </w:numPr>
        <w:pStyle w:val="Compact"/>
      </w:pPr>
      <w:r>
        <w:t xml:space="preserve">call sread — вызывает подпрограмму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Для чего используется инструкц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ll atoi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xor edx, edx —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mov ebx, 20 —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div ebx —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inc edx — увеличивает значение в регистре edx на 1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 20. Остаток записывается в регистр edx, к которому добавляется 1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 какой регистр записывается остаток от деления при выполнении инструкции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v ebx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Для чего используется инструкц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c edx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, согласно формуле вычисления вариант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записывает результат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значения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еобходимо написать программу для вычисления выражения $ y = f(x) $, которая должна выводить выражение для вычисления, запросить ввод значения x, вычислить выражение в зависимости от введенного значения и вывести результат. Вид функции $ f(x) $ должен быть выбран согласно таблице 6.3 вариантов заданий.</w:t>
      </w:r>
    </w:p>
    <w:p>
      <w:pPr>
        <w:pStyle w:val="BodyText"/>
      </w:pPr>
      <w:r>
        <w:t xml:space="preserve">Мы получили вариант 11 для выражения $ 10(x+1)-10 $ с $ x=1, x=7 $.</w:t>
      </w:r>
    </w:p>
    <w:p>
      <w:pPr>
        <w:pStyle w:val="CaptionedFigure"/>
      </w:pPr>
      <w:bookmarkStart w:id="87" w:name="fig:016"/>
      <w:r>
        <w:drawing>
          <wp:inline>
            <wp:extent cx="4985886" cy="5399772"/>
            <wp:effectExtent b="0" l="0" r="0" t="0"/>
            <wp:docPr descr="Рис. 16: Программа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task.asm</w:t>
      </w:r>
    </w:p>
    <w:p>
      <w:pPr>
        <w:pStyle w:val="BodyText"/>
      </w:pPr>
      <w:r>
        <w:t xml:space="preserve">При $ x=1 $ результат равен 10.</w:t>
      </w:r>
    </w:p>
    <w:p>
      <w:pPr>
        <w:pStyle w:val="BodyText"/>
      </w:pPr>
      <w:r>
        <w:t xml:space="preserve">При $ x=7 $ результат равен 70.</w:t>
      </w:r>
    </w:p>
    <w:p>
      <w:pPr>
        <w:pStyle w:val="CaptionedFigure"/>
      </w:pPr>
      <w:bookmarkStart w:id="91" w:name="fig:017"/>
      <w:r>
        <w:drawing>
          <wp:inline>
            <wp:extent cx="5334000" cy="1614951"/>
            <wp:effectExtent b="0" l="0" r="0" t="0"/>
            <wp:docPr descr="Рис. 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правиль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йнова Екатерина Андреевна НПИбд-03-24</dc:creator>
  <dc:language>ru-RU</dc:language>
  <cp:keywords/>
  <dcterms:created xsi:type="dcterms:W3CDTF">2025-02-11T15:20:17Z</dcterms:created>
  <dcterms:modified xsi:type="dcterms:W3CDTF">2025-02-11T15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